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gridSpan w:val="6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year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 of squares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²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(&gt;F)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nderstory macroalga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73.9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71.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3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41.8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219.4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406.9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ssile invertebrate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5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atment:time peri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3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7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74.3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-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1:24:25Z</dcterms:created>
  <dcterms:modified xsi:type="dcterms:W3CDTF">2024-09-17T21:24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